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7E11D" w14:textId="46887731" w:rsidR="00137273" w:rsidRDefault="00AE7123" w:rsidP="002B447F">
      <w:pPr>
        <w:jc w:val="center"/>
        <w:rPr>
          <w:sz w:val="28"/>
          <w:szCs w:val="28"/>
          <w:lang w:val="en-US"/>
        </w:rPr>
      </w:pPr>
      <w:r w:rsidRPr="002B447F">
        <w:rPr>
          <w:sz w:val="28"/>
          <w:szCs w:val="28"/>
          <w:lang w:val="en-US"/>
        </w:rPr>
        <w:t>Description for website scaffold</w:t>
      </w:r>
    </w:p>
    <w:p w14:paraId="7C515B54" w14:textId="7132BC4A" w:rsidR="002B447F" w:rsidRPr="002B447F" w:rsidRDefault="002B447F" w:rsidP="002B447F">
      <w:pPr>
        <w:rPr>
          <w:u w:val="single"/>
          <w:lang w:val="en-US"/>
        </w:rPr>
      </w:pPr>
      <w:r w:rsidRPr="002B447F">
        <w:rPr>
          <w:u w:val="single"/>
          <w:lang w:val="en-US"/>
        </w:rPr>
        <w:t>Fonts</w:t>
      </w:r>
    </w:p>
    <w:p w14:paraId="426E55C0" w14:textId="2C8B9565" w:rsidR="002B447F" w:rsidRDefault="002B447F" w:rsidP="002B447F">
      <w:pPr>
        <w:spacing w:after="0"/>
        <w:rPr>
          <w:lang w:val="en-US"/>
        </w:rPr>
      </w:pPr>
      <w:r>
        <w:rPr>
          <w:lang w:val="en-US"/>
        </w:rPr>
        <w:t>Text: Open Sans (regular)</w:t>
      </w:r>
    </w:p>
    <w:p w14:paraId="1B91A5ED" w14:textId="3B028C7B" w:rsidR="002B447F" w:rsidRDefault="002B447F" w:rsidP="002B447F">
      <w:pPr>
        <w:spacing w:after="0"/>
        <w:rPr>
          <w:lang w:val="en-US"/>
        </w:rPr>
      </w:pPr>
      <w:r>
        <w:rPr>
          <w:lang w:val="en-US"/>
        </w:rPr>
        <w:t>Titles: Oswald (regular and bold)</w:t>
      </w:r>
    </w:p>
    <w:p w14:paraId="6BD430CF" w14:textId="46616524" w:rsidR="00E07A21" w:rsidRDefault="00E07A21" w:rsidP="002B447F">
      <w:pPr>
        <w:spacing w:after="0"/>
        <w:rPr>
          <w:lang w:val="en-US"/>
        </w:rPr>
      </w:pPr>
    </w:p>
    <w:p w14:paraId="2171FE4E" w14:textId="3A345435" w:rsidR="00E07A21" w:rsidRPr="00E07A21" w:rsidRDefault="00E07A21" w:rsidP="00E07A21">
      <w:pPr>
        <w:spacing w:before="240" w:after="0"/>
        <w:rPr>
          <w:u w:val="single"/>
          <w:lang w:val="en-US"/>
        </w:rPr>
      </w:pPr>
      <w:r w:rsidRPr="00E07A21">
        <w:rPr>
          <w:u w:val="single"/>
          <w:lang w:val="en-US"/>
        </w:rPr>
        <w:t>Colors</w:t>
      </w:r>
    </w:p>
    <w:p w14:paraId="048F467B" w14:textId="0EB54095" w:rsidR="00E07A21" w:rsidRDefault="00E07A21" w:rsidP="00E07A21">
      <w:pPr>
        <w:spacing w:before="240" w:after="0"/>
        <w:rPr>
          <w:lang w:val="en-US"/>
        </w:rPr>
      </w:pPr>
      <w:r>
        <w:rPr>
          <w:lang w:val="en-US"/>
        </w:rPr>
        <w:t>Background color: #</w:t>
      </w:r>
      <w:r w:rsidRPr="00E07A21">
        <w:rPr>
          <w:lang w:val="en-US"/>
        </w:rPr>
        <w:t>1e393c</w:t>
      </w:r>
      <w:r>
        <w:rPr>
          <w:lang w:val="en-US"/>
        </w:rPr>
        <w:t>;</w:t>
      </w:r>
    </w:p>
    <w:p w14:paraId="7893BD70" w14:textId="53480830" w:rsidR="00E07A21" w:rsidRDefault="00E07A21" w:rsidP="002B447F">
      <w:pPr>
        <w:spacing w:after="0"/>
        <w:rPr>
          <w:lang w:val="en-US"/>
        </w:rPr>
      </w:pPr>
      <w:r>
        <w:rPr>
          <w:lang w:val="en-US"/>
        </w:rPr>
        <w:t>Social media color: #</w:t>
      </w:r>
      <w:proofErr w:type="spellStart"/>
      <w:r w:rsidRPr="00E07A21">
        <w:rPr>
          <w:lang w:val="en-US"/>
        </w:rPr>
        <w:t>cdbdae</w:t>
      </w:r>
      <w:proofErr w:type="spellEnd"/>
      <w:r>
        <w:rPr>
          <w:lang w:val="en-US"/>
        </w:rPr>
        <w:t>;</w:t>
      </w:r>
    </w:p>
    <w:p w14:paraId="28C271CC" w14:textId="3DDCA211" w:rsidR="00E07A21" w:rsidRDefault="00E07A21" w:rsidP="002B447F">
      <w:pPr>
        <w:spacing w:after="0"/>
        <w:rPr>
          <w:lang w:val="en-US"/>
        </w:rPr>
      </w:pPr>
      <w:r>
        <w:rPr>
          <w:lang w:val="en-US"/>
        </w:rPr>
        <w:t xml:space="preserve">Nav, buttons and input: </w:t>
      </w:r>
      <w:r>
        <w:rPr>
          <w:lang w:val="en-US"/>
        </w:rPr>
        <w:t>#</w:t>
      </w:r>
      <w:proofErr w:type="spellStart"/>
      <w:r w:rsidRPr="00E07A21">
        <w:rPr>
          <w:lang w:val="en-US"/>
        </w:rPr>
        <w:t>cdbdae</w:t>
      </w:r>
      <w:proofErr w:type="spellEnd"/>
      <w:r>
        <w:rPr>
          <w:lang w:val="en-US"/>
        </w:rPr>
        <w:t xml:space="preserve"> with 50% opacity;</w:t>
      </w:r>
    </w:p>
    <w:p w14:paraId="56BD027E" w14:textId="77777777" w:rsidR="002B447F" w:rsidRPr="002B447F" w:rsidRDefault="002B447F" w:rsidP="002B447F">
      <w:pPr>
        <w:spacing w:after="0"/>
        <w:rPr>
          <w:lang w:val="en-US"/>
        </w:rPr>
      </w:pPr>
    </w:p>
    <w:p w14:paraId="5842C0B1" w14:textId="1637B500" w:rsidR="00AE7123" w:rsidRPr="002B447F" w:rsidRDefault="00AE7123">
      <w:pPr>
        <w:rPr>
          <w:u w:val="single"/>
          <w:lang w:val="en-US"/>
        </w:rPr>
      </w:pPr>
      <w:r w:rsidRPr="002B447F">
        <w:rPr>
          <w:u w:val="single"/>
          <w:lang w:val="en-US"/>
        </w:rPr>
        <w:t>Home page</w:t>
      </w:r>
      <w:bookmarkStart w:id="0" w:name="_GoBack"/>
      <w:bookmarkEnd w:id="0"/>
    </w:p>
    <w:p w14:paraId="7227894E" w14:textId="6876DD08" w:rsidR="00AE7123" w:rsidRDefault="00AE7123" w:rsidP="00AE712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#container</w:t>
      </w:r>
    </w:p>
    <w:p w14:paraId="34B9F3E8" w14:textId="25719C9D" w:rsidR="00AE7123" w:rsidRDefault="00AE7123" w:rsidP="00AE7123">
      <w:pPr>
        <w:pStyle w:val="ListParagraph"/>
        <w:rPr>
          <w:lang w:val="en-US"/>
        </w:rPr>
      </w:pPr>
      <w:r>
        <w:rPr>
          <w:lang w:val="en-US"/>
        </w:rPr>
        <w:t>Width: 960px;</w:t>
      </w:r>
    </w:p>
    <w:p w14:paraId="1291F68C" w14:textId="77777777" w:rsidR="002B447F" w:rsidRPr="00AE7123" w:rsidRDefault="002B447F" w:rsidP="00AE7123">
      <w:pPr>
        <w:pStyle w:val="ListParagraph"/>
        <w:rPr>
          <w:lang w:val="en-US"/>
        </w:rPr>
      </w:pPr>
    </w:p>
    <w:p w14:paraId="16447D38" w14:textId="63976692" w:rsidR="00AE7123" w:rsidRPr="00AE7123" w:rsidRDefault="00AE7123" w:rsidP="00AE7123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 w:rsidRPr="00AE7123">
        <w:rPr>
          <w:lang w:val="en-US"/>
        </w:rPr>
        <w:t>#</w:t>
      </w:r>
      <w:r>
        <w:rPr>
          <w:lang w:val="en-US"/>
        </w:rPr>
        <w:t>n</w:t>
      </w:r>
      <w:r w:rsidRPr="00AE7123">
        <w:rPr>
          <w:lang w:val="en-US"/>
        </w:rPr>
        <w:t>ame</w:t>
      </w:r>
    </w:p>
    <w:p w14:paraId="5C848610" w14:textId="77777777" w:rsidR="00AE7123" w:rsidRPr="00AE7123" w:rsidRDefault="00AE7123" w:rsidP="00AE7123">
      <w:pPr>
        <w:spacing w:after="0"/>
        <w:ind w:left="360"/>
        <w:rPr>
          <w:lang w:val="en-US"/>
        </w:rPr>
      </w:pPr>
      <w:r w:rsidRPr="00AE7123">
        <w:rPr>
          <w:lang w:val="en-US"/>
        </w:rPr>
        <w:tab/>
        <w:t>width: 326px;</w:t>
      </w:r>
    </w:p>
    <w:p w14:paraId="105A7C83" w14:textId="04AC2597" w:rsidR="00AE7123" w:rsidRDefault="00AE7123" w:rsidP="00AE7123">
      <w:pPr>
        <w:spacing w:after="0"/>
        <w:ind w:left="360"/>
        <w:rPr>
          <w:lang w:val="en-US"/>
        </w:rPr>
      </w:pPr>
      <w:r w:rsidRPr="00AE7123">
        <w:rPr>
          <w:lang w:val="en-US"/>
        </w:rPr>
        <w:tab/>
        <w:t>height: 100px;</w:t>
      </w:r>
    </w:p>
    <w:p w14:paraId="5B2AC554" w14:textId="77777777" w:rsidR="002B447F" w:rsidRDefault="002B447F" w:rsidP="00AE7123">
      <w:pPr>
        <w:spacing w:after="0"/>
        <w:ind w:left="360"/>
        <w:rPr>
          <w:lang w:val="en-US"/>
        </w:rPr>
      </w:pPr>
    </w:p>
    <w:p w14:paraId="5432C9CF" w14:textId="18BF66F6" w:rsidR="00AE7123" w:rsidRPr="00AE7123" w:rsidRDefault="00AE7123" w:rsidP="00AE7123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 w:rsidRPr="00AE7123">
        <w:rPr>
          <w:lang w:val="en-US"/>
        </w:rPr>
        <w:t>#logo</w:t>
      </w:r>
    </w:p>
    <w:p w14:paraId="3B74DFC5" w14:textId="77777777" w:rsidR="00AE7123" w:rsidRPr="00AE7123" w:rsidRDefault="00AE7123" w:rsidP="00AE7123">
      <w:pPr>
        <w:spacing w:after="0"/>
        <w:ind w:left="360"/>
        <w:rPr>
          <w:lang w:val="en-US"/>
        </w:rPr>
      </w:pPr>
      <w:r w:rsidRPr="00AE7123">
        <w:rPr>
          <w:lang w:val="en-US"/>
        </w:rPr>
        <w:tab/>
        <w:t>width: 170px;</w:t>
      </w:r>
    </w:p>
    <w:p w14:paraId="2522BB2E" w14:textId="12E11F8E" w:rsidR="00AE7123" w:rsidRDefault="00AE7123" w:rsidP="00AE7123">
      <w:pPr>
        <w:spacing w:after="0"/>
        <w:rPr>
          <w:lang w:val="en-US"/>
        </w:rPr>
      </w:pPr>
      <w:r w:rsidRPr="00AE7123">
        <w:rPr>
          <w:lang w:val="en-US"/>
        </w:rPr>
        <w:tab/>
        <w:t>height: 150px;</w:t>
      </w:r>
    </w:p>
    <w:p w14:paraId="61843D9C" w14:textId="77777777" w:rsidR="002B447F" w:rsidRDefault="002B447F" w:rsidP="00AE7123">
      <w:pPr>
        <w:spacing w:after="0"/>
        <w:rPr>
          <w:lang w:val="en-US"/>
        </w:rPr>
      </w:pPr>
    </w:p>
    <w:p w14:paraId="0C759DE2" w14:textId="172E9642" w:rsidR="00AE7123" w:rsidRPr="00AE7123" w:rsidRDefault="00AE7123" w:rsidP="00AE7123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 w:rsidRPr="00AE7123">
        <w:rPr>
          <w:lang w:val="en-US"/>
        </w:rPr>
        <w:t>#</w:t>
      </w:r>
      <w:proofErr w:type="spellStart"/>
      <w:r w:rsidRPr="00AE7123">
        <w:rPr>
          <w:lang w:val="en-US"/>
        </w:rPr>
        <w:t>socialMedia</w:t>
      </w:r>
      <w:proofErr w:type="spellEnd"/>
    </w:p>
    <w:p w14:paraId="17369ABB" w14:textId="74CC02DB" w:rsidR="00AE7123" w:rsidRPr="00AE7123" w:rsidRDefault="00AE7123" w:rsidP="00AE7123">
      <w:pPr>
        <w:pStyle w:val="ListParagraph"/>
        <w:spacing w:after="0"/>
        <w:rPr>
          <w:lang w:val="en-US"/>
        </w:rPr>
      </w:pPr>
      <w:r w:rsidRPr="00AE7123">
        <w:rPr>
          <w:lang w:val="en-US"/>
        </w:rPr>
        <w:t>width: 235px;</w:t>
      </w:r>
    </w:p>
    <w:p w14:paraId="2B7143CE" w14:textId="293C7E43" w:rsidR="00AE7123" w:rsidRDefault="00AE7123" w:rsidP="00AE7123">
      <w:pPr>
        <w:pStyle w:val="ListParagraph"/>
        <w:spacing w:after="0"/>
        <w:rPr>
          <w:lang w:val="en-US"/>
        </w:rPr>
      </w:pPr>
      <w:r w:rsidRPr="00AE7123">
        <w:rPr>
          <w:lang w:val="en-US"/>
        </w:rPr>
        <w:t>height: 50px;</w:t>
      </w:r>
    </w:p>
    <w:p w14:paraId="10C49C18" w14:textId="77777777" w:rsidR="002B447F" w:rsidRDefault="002B447F" w:rsidP="00AE7123">
      <w:pPr>
        <w:pStyle w:val="ListParagraph"/>
        <w:spacing w:after="0"/>
        <w:rPr>
          <w:lang w:val="en-US"/>
        </w:rPr>
      </w:pPr>
    </w:p>
    <w:p w14:paraId="4F6FCDB4" w14:textId="75B80C91" w:rsidR="00AE7123" w:rsidRPr="00AE7123" w:rsidRDefault="00AE7123" w:rsidP="00AE7123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 w:rsidRPr="00AE7123">
        <w:rPr>
          <w:lang w:val="en-US"/>
        </w:rPr>
        <w:t>#</w:t>
      </w:r>
      <w:proofErr w:type="spellStart"/>
      <w:r w:rsidRPr="00AE7123">
        <w:rPr>
          <w:lang w:val="en-US"/>
        </w:rPr>
        <w:t>navCon</w:t>
      </w:r>
      <w:proofErr w:type="spellEnd"/>
    </w:p>
    <w:p w14:paraId="29D80593" w14:textId="61A510B2" w:rsidR="00AE7123" w:rsidRDefault="00AE7123" w:rsidP="00AE7123">
      <w:pPr>
        <w:pStyle w:val="ListParagraph"/>
        <w:spacing w:after="0"/>
        <w:rPr>
          <w:lang w:val="en-US"/>
        </w:rPr>
      </w:pPr>
      <w:r w:rsidRPr="00AE7123">
        <w:rPr>
          <w:lang w:val="en-US"/>
        </w:rPr>
        <w:t>height: 50px;</w:t>
      </w:r>
    </w:p>
    <w:p w14:paraId="147E5D8D" w14:textId="77777777" w:rsidR="002B447F" w:rsidRDefault="002B447F" w:rsidP="00AE7123">
      <w:pPr>
        <w:pStyle w:val="ListParagraph"/>
        <w:spacing w:after="0"/>
        <w:rPr>
          <w:lang w:val="en-US"/>
        </w:rPr>
      </w:pPr>
    </w:p>
    <w:p w14:paraId="474273F1" w14:textId="12D52D11" w:rsidR="00AE7123" w:rsidRPr="00AE7123" w:rsidRDefault="00AE7123" w:rsidP="00AE7123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 w:rsidRPr="00AE7123">
        <w:rPr>
          <w:lang w:val="en-US"/>
        </w:rPr>
        <w:t>#</w:t>
      </w:r>
      <w:proofErr w:type="spellStart"/>
      <w:r w:rsidRPr="00AE7123">
        <w:rPr>
          <w:lang w:val="en-US"/>
        </w:rPr>
        <w:t>featureImageBig</w:t>
      </w:r>
      <w:proofErr w:type="spellEnd"/>
    </w:p>
    <w:p w14:paraId="5F9D74BB" w14:textId="5FDD303F" w:rsidR="00AE7123" w:rsidRDefault="00AE7123" w:rsidP="00AE7123">
      <w:pPr>
        <w:pStyle w:val="ListParagraph"/>
        <w:spacing w:after="0"/>
        <w:rPr>
          <w:lang w:val="en-US"/>
        </w:rPr>
      </w:pPr>
      <w:r w:rsidRPr="00AE7123">
        <w:rPr>
          <w:lang w:val="en-US"/>
        </w:rPr>
        <w:t>width: 500px;</w:t>
      </w:r>
    </w:p>
    <w:p w14:paraId="4390DCAB" w14:textId="082BE2FC" w:rsidR="002B447F" w:rsidRPr="002B447F" w:rsidRDefault="002B447F" w:rsidP="002B447F">
      <w:pPr>
        <w:pStyle w:val="ListParagraph"/>
        <w:rPr>
          <w:lang w:val="en-US"/>
        </w:rPr>
      </w:pPr>
      <w:r w:rsidRPr="002B447F">
        <w:rPr>
          <w:lang w:val="en-US"/>
        </w:rPr>
        <w:t>height:</w:t>
      </w:r>
      <w:r>
        <w:rPr>
          <w:lang w:val="en-US"/>
        </w:rPr>
        <w:t xml:space="preserve"> </w:t>
      </w:r>
      <w:r w:rsidRPr="002B447F">
        <w:rPr>
          <w:lang w:val="en-US"/>
        </w:rPr>
        <w:t>240px;</w:t>
      </w:r>
    </w:p>
    <w:p w14:paraId="3FFD96E2" w14:textId="77777777" w:rsidR="002B447F" w:rsidRDefault="002B447F" w:rsidP="00AE7123">
      <w:pPr>
        <w:pStyle w:val="ListParagraph"/>
        <w:spacing w:after="0"/>
        <w:rPr>
          <w:lang w:val="en-US"/>
        </w:rPr>
      </w:pPr>
    </w:p>
    <w:p w14:paraId="658A3728" w14:textId="0FC99423" w:rsidR="00AE7123" w:rsidRPr="00AE7123" w:rsidRDefault="00AE7123" w:rsidP="00AE7123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 w:rsidRPr="00AE7123">
        <w:rPr>
          <w:lang w:val="en-US"/>
        </w:rPr>
        <w:t>#featureImageSmall1</w:t>
      </w:r>
    </w:p>
    <w:p w14:paraId="4EE9767E" w14:textId="1BF7058E" w:rsidR="00AE7123" w:rsidRDefault="00AE7123" w:rsidP="00AE7123">
      <w:pPr>
        <w:pStyle w:val="ListParagraph"/>
        <w:spacing w:after="0"/>
        <w:rPr>
          <w:lang w:val="en-US"/>
        </w:rPr>
      </w:pPr>
      <w:r w:rsidRPr="00AE7123">
        <w:rPr>
          <w:lang w:val="en-US"/>
        </w:rPr>
        <w:t>width: 240px;</w:t>
      </w:r>
    </w:p>
    <w:p w14:paraId="47F5E9B3" w14:textId="19843A34" w:rsidR="002B447F" w:rsidRDefault="002B447F" w:rsidP="002B447F">
      <w:pPr>
        <w:pStyle w:val="ListParagraph"/>
        <w:rPr>
          <w:lang w:val="en-US"/>
        </w:rPr>
      </w:pPr>
      <w:r w:rsidRPr="002B447F">
        <w:rPr>
          <w:lang w:val="en-US"/>
        </w:rPr>
        <w:t>height:</w:t>
      </w:r>
      <w:r>
        <w:rPr>
          <w:lang w:val="en-US"/>
        </w:rPr>
        <w:t xml:space="preserve"> </w:t>
      </w:r>
      <w:r w:rsidRPr="002B447F">
        <w:rPr>
          <w:lang w:val="en-US"/>
        </w:rPr>
        <w:t>240px;</w:t>
      </w:r>
    </w:p>
    <w:p w14:paraId="00B993AB" w14:textId="77777777" w:rsidR="002B447F" w:rsidRPr="002B447F" w:rsidRDefault="002B447F" w:rsidP="002B447F">
      <w:pPr>
        <w:pStyle w:val="ListParagraph"/>
        <w:rPr>
          <w:lang w:val="en-US"/>
        </w:rPr>
      </w:pPr>
    </w:p>
    <w:p w14:paraId="5FF7BB28" w14:textId="335B979A" w:rsidR="00AE7123" w:rsidRDefault="00AE7123" w:rsidP="00AE7123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proofErr w:type="gramStart"/>
      <w:r w:rsidRPr="00AE7123">
        <w:rPr>
          <w:lang w:val="en-US"/>
        </w:rPr>
        <w:t>.promo</w:t>
      </w:r>
      <w:proofErr w:type="gramEnd"/>
    </w:p>
    <w:p w14:paraId="5BD3BEBE" w14:textId="4A4C9CC9" w:rsidR="00AE7123" w:rsidRDefault="00AE7123" w:rsidP="00AE7123">
      <w:pPr>
        <w:pStyle w:val="ListParagraph"/>
        <w:spacing w:after="0"/>
        <w:rPr>
          <w:lang w:val="en-US"/>
        </w:rPr>
      </w:pPr>
      <w:r w:rsidRPr="00AE7123">
        <w:rPr>
          <w:lang w:val="en-US"/>
        </w:rPr>
        <w:t>width: 240px;</w:t>
      </w:r>
    </w:p>
    <w:p w14:paraId="78279605" w14:textId="13897916" w:rsidR="002B447F" w:rsidRPr="002B447F" w:rsidRDefault="002B447F" w:rsidP="002B447F">
      <w:pPr>
        <w:pStyle w:val="ListParagraph"/>
        <w:rPr>
          <w:lang w:val="en-US"/>
        </w:rPr>
      </w:pPr>
      <w:r w:rsidRPr="002B447F">
        <w:rPr>
          <w:lang w:val="en-US"/>
        </w:rPr>
        <w:t>height:</w:t>
      </w:r>
      <w:r>
        <w:rPr>
          <w:lang w:val="en-US"/>
        </w:rPr>
        <w:t xml:space="preserve"> </w:t>
      </w:r>
      <w:r w:rsidRPr="002B447F">
        <w:rPr>
          <w:lang w:val="en-US"/>
        </w:rPr>
        <w:t>240px;</w:t>
      </w:r>
    </w:p>
    <w:p w14:paraId="4118B93C" w14:textId="77777777" w:rsidR="002B447F" w:rsidRDefault="002B447F" w:rsidP="00AE7123">
      <w:pPr>
        <w:pStyle w:val="ListParagraph"/>
        <w:spacing w:after="0"/>
        <w:rPr>
          <w:lang w:val="en-US"/>
        </w:rPr>
      </w:pPr>
    </w:p>
    <w:p w14:paraId="03F76DA1" w14:textId="68FF1FE4" w:rsidR="00AE7123" w:rsidRDefault="00AE7123" w:rsidP="00AE7123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 w:rsidRPr="00AE7123">
        <w:rPr>
          <w:lang w:val="en-US"/>
        </w:rPr>
        <w:t>#</w:t>
      </w:r>
      <w:proofErr w:type="spellStart"/>
      <w:r w:rsidRPr="00AE7123">
        <w:rPr>
          <w:lang w:val="en-US"/>
        </w:rPr>
        <w:t>mainFooter</w:t>
      </w:r>
      <w:proofErr w:type="spellEnd"/>
    </w:p>
    <w:p w14:paraId="1E775695" w14:textId="12987E05" w:rsidR="00AE7123" w:rsidRDefault="00AE7123" w:rsidP="00AE7123">
      <w:pPr>
        <w:pStyle w:val="ListParagraph"/>
        <w:spacing w:after="0"/>
        <w:rPr>
          <w:lang w:val="en-US"/>
        </w:rPr>
      </w:pPr>
      <w:r w:rsidRPr="00AE7123">
        <w:rPr>
          <w:lang w:val="en-US"/>
        </w:rPr>
        <w:t>height: 170px;</w:t>
      </w:r>
    </w:p>
    <w:p w14:paraId="7F27535D" w14:textId="77777777" w:rsidR="002B447F" w:rsidRDefault="002B447F" w:rsidP="00AE7123">
      <w:pPr>
        <w:pStyle w:val="ListParagraph"/>
        <w:spacing w:after="0"/>
        <w:rPr>
          <w:lang w:val="en-US"/>
        </w:rPr>
      </w:pPr>
    </w:p>
    <w:p w14:paraId="4471A2D5" w14:textId="36CB86FB" w:rsidR="00AE7123" w:rsidRPr="002B447F" w:rsidRDefault="00AE7123" w:rsidP="00AE7123">
      <w:pPr>
        <w:rPr>
          <w:u w:val="single"/>
          <w:lang w:val="en-US"/>
        </w:rPr>
      </w:pPr>
      <w:r w:rsidRPr="002B447F">
        <w:rPr>
          <w:u w:val="single"/>
          <w:lang w:val="en-US"/>
        </w:rPr>
        <w:t>Project page</w:t>
      </w:r>
    </w:p>
    <w:p w14:paraId="4ED7CFD8" w14:textId="16A38E41" w:rsidR="002B447F" w:rsidRPr="002B447F" w:rsidRDefault="002B447F" w:rsidP="002B447F">
      <w:pPr>
        <w:pStyle w:val="ListParagraph"/>
        <w:numPr>
          <w:ilvl w:val="0"/>
          <w:numId w:val="1"/>
        </w:numPr>
        <w:rPr>
          <w:lang w:val="en-US"/>
        </w:rPr>
      </w:pPr>
      <w:r w:rsidRPr="002B447F">
        <w:rPr>
          <w:lang w:val="en-US"/>
        </w:rPr>
        <w:t>#title</w:t>
      </w:r>
    </w:p>
    <w:p w14:paraId="484D7559" w14:textId="1B950751" w:rsidR="002B447F" w:rsidRPr="002B447F" w:rsidRDefault="002B447F" w:rsidP="002B447F">
      <w:pPr>
        <w:pStyle w:val="ListParagraph"/>
        <w:rPr>
          <w:lang w:val="en-US"/>
        </w:rPr>
      </w:pPr>
      <w:r w:rsidRPr="002B447F">
        <w:rPr>
          <w:lang w:val="en-US"/>
        </w:rPr>
        <w:lastRenderedPageBreak/>
        <w:t>height: 40px;</w:t>
      </w:r>
    </w:p>
    <w:p w14:paraId="39060BC6" w14:textId="6C86FDA6" w:rsidR="002B447F" w:rsidRDefault="002B447F" w:rsidP="002B447F">
      <w:pPr>
        <w:pStyle w:val="ListParagraph"/>
        <w:rPr>
          <w:lang w:val="en-US"/>
        </w:rPr>
      </w:pPr>
      <w:r w:rsidRPr="002B447F">
        <w:rPr>
          <w:lang w:val="en-US"/>
        </w:rPr>
        <w:t>width: 540px;</w:t>
      </w:r>
    </w:p>
    <w:p w14:paraId="11BDB4C1" w14:textId="77777777" w:rsidR="002B447F" w:rsidRDefault="002B447F" w:rsidP="002B447F">
      <w:pPr>
        <w:pStyle w:val="ListParagraph"/>
        <w:rPr>
          <w:lang w:val="en-US"/>
        </w:rPr>
      </w:pPr>
    </w:p>
    <w:p w14:paraId="3608E210" w14:textId="3F8D2EAC" w:rsidR="002B447F" w:rsidRPr="002B447F" w:rsidRDefault="002B447F" w:rsidP="002B447F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 w:rsidRPr="002B447F">
        <w:rPr>
          <w:lang w:val="en-US"/>
        </w:rPr>
        <w:t>.</w:t>
      </w:r>
      <w:proofErr w:type="spellStart"/>
      <w:r w:rsidRPr="002B447F">
        <w:rPr>
          <w:lang w:val="en-US"/>
        </w:rPr>
        <w:t>projectImg</w:t>
      </w:r>
      <w:proofErr w:type="spellEnd"/>
      <w:proofErr w:type="gramEnd"/>
    </w:p>
    <w:p w14:paraId="437A47A8" w14:textId="35413ACE" w:rsidR="002B447F" w:rsidRDefault="002B447F" w:rsidP="002B447F">
      <w:pPr>
        <w:pStyle w:val="ListParagraph"/>
        <w:rPr>
          <w:lang w:val="en-US"/>
        </w:rPr>
      </w:pPr>
      <w:r w:rsidRPr="002B447F">
        <w:rPr>
          <w:lang w:val="en-US"/>
        </w:rPr>
        <w:t>width: 500px;</w:t>
      </w:r>
    </w:p>
    <w:p w14:paraId="2279D1A5" w14:textId="34B2D156" w:rsidR="002B447F" w:rsidRDefault="002B447F" w:rsidP="002B447F">
      <w:pPr>
        <w:pStyle w:val="ListParagraph"/>
        <w:rPr>
          <w:lang w:val="en-US"/>
        </w:rPr>
      </w:pPr>
      <w:r w:rsidRPr="002B447F">
        <w:rPr>
          <w:lang w:val="en-US"/>
        </w:rPr>
        <w:t>height:</w:t>
      </w:r>
      <w:r>
        <w:rPr>
          <w:lang w:val="en-US"/>
        </w:rPr>
        <w:t xml:space="preserve"> </w:t>
      </w:r>
      <w:r w:rsidRPr="002B447F">
        <w:rPr>
          <w:lang w:val="en-US"/>
        </w:rPr>
        <w:t>240px;</w:t>
      </w:r>
    </w:p>
    <w:p w14:paraId="716FE9F8" w14:textId="77777777" w:rsidR="002B447F" w:rsidRDefault="002B447F" w:rsidP="002B447F">
      <w:pPr>
        <w:pStyle w:val="ListParagraph"/>
        <w:rPr>
          <w:lang w:val="en-US"/>
        </w:rPr>
      </w:pPr>
    </w:p>
    <w:p w14:paraId="667A313F" w14:textId="6D6FC6C0" w:rsidR="002B447F" w:rsidRPr="002B447F" w:rsidRDefault="002B447F" w:rsidP="002B447F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 w:rsidRPr="002B447F">
        <w:rPr>
          <w:lang w:val="en-US"/>
        </w:rPr>
        <w:t>.</w:t>
      </w:r>
      <w:proofErr w:type="spellStart"/>
      <w:r w:rsidRPr="002B447F">
        <w:rPr>
          <w:lang w:val="en-US"/>
        </w:rPr>
        <w:t>projectText</w:t>
      </w:r>
      <w:proofErr w:type="spellEnd"/>
      <w:proofErr w:type="gramEnd"/>
    </w:p>
    <w:p w14:paraId="7966A6A3" w14:textId="292A85CB" w:rsidR="002B447F" w:rsidRDefault="002B447F" w:rsidP="002B447F">
      <w:pPr>
        <w:pStyle w:val="ListParagraph"/>
        <w:rPr>
          <w:lang w:val="en-US"/>
        </w:rPr>
      </w:pPr>
      <w:r w:rsidRPr="002B447F">
        <w:rPr>
          <w:lang w:val="en-US"/>
        </w:rPr>
        <w:t>width: 240px;</w:t>
      </w:r>
    </w:p>
    <w:p w14:paraId="566DB885" w14:textId="77777777" w:rsidR="002B447F" w:rsidRDefault="002B447F" w:rsidP="002B447F">
      <w:pPr>
        <w:pStyle w:val="ListParagraph"/>
        <w:rPr>
          <w:lang w:val="en-US"/>
        </w:rPr>
      </w:pPr>
      <w:r w:rsidRPr="002B447F">
        <w:rPr>
          <w:lang w:val="en-US"/>
        </w:rPr>
        <w:t>height:</w:t>
      </w:r>
      <w:r>
        <w:rPr>
          <w:lang w:val="en-US"/>
        </w:rPr>
        <w:t xml:space="preserve"> </w:t>
      </w:r>
      <w:r w:rsidRPr="002B447F">
        <w:rPr>
          <w:lang w:val="en-US"/>
        </w:rPr>
        <w:t>240px;</w:t>
      </w:r>
    </w:p>
    <w:p w14:paraId="5F5B8E44" w14:textId="77777777" w:rsidR="002B447F" w:rsidRPr="002B447F" w:rsidRDefault="002B447F" w:rsidP="002B447F">
      <w:pPr>
        <w:pStyle w:val="ListParagraph"/>
        <w:rPr>
          <w:lang w:val="en-US"/>
        </w:rPr>
      </w:pPr>
    </w:p>
    <w:p w14:paraId="303D329D" w14:textId="77777777" w:rsidR="002B447F" w:rsidRDefault="002B447F" w:rsidP="00AE7123">
      <w:pPr>
        <w:rPr>
          <w:lang w:val="en-US"/>
        </w:rPr>
      </w:pPr>
    </w:p>
    <w:p w14:paraId="3A891F01" w14:textId="77777777" w:rsidR="00AE7123" w:rsidRPr="00AE7123" w:rsidRDefault="00AE7123" w:rsidP="00AE7123">
      <w:pPr>
        <w:spacing w:after="0"/>
        <w:rPr>
          <w:lang w:val="en-US"/>
        </w:rPr>
      </w:pPr>
    </w:p>
    <w:sectPr w:rsidR="00AE7123" w:rsidRPr="00AE712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8634C4"/>
    <w:multiLevelType w:val="hybridMultilevel"/>
    <w:tmpl w:val="18DE7814"/>
    <w:lvl w:ilvl="0" w:tplc="BB46FEA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MzYwMDYxNrIwMjVS0lEKTi0uzszPAykwqgUAiYqrUCwAAAA="/>
  </w:docVars>
  <w:rsids>
    <w:rsidRoot w:val="00F367CE"/>
    <w:rsid w:val="00137273"/>
    <w:rsid w:val="002B447F"/>
    <w:rsid w:val="00AE7123"/>
    <w:rsid w:val="00E07A21"/>
    <w:rsid w:val="00F36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E78389"/>
  <w15:chartTrackingRefBased/>
  <w15:docId w15:val="{E510073C-D668-45AA-8B59-E018884E4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71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ha Boiko</dc:creator>
  <cp:keywords/>
  <dc:description/>
  <cp:lastModifiedBy>Olha Boiko</cp:lastModifiedBy>
  <cp:revision>3</cp:revision>
  <dcterms:created xsi:type="dcterms:W3CDTF">2019-02-05T17:56:00Z</dcterms:created>
  <dcterms:modified xsi:type="dcterms:W3CDTF">2019-02-05T18:19:00Z</dcterms:modified>
</cp:coreProperties>
</file>